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04A" w:rsidRDefault="00997715">
      <w:r>
        <w:t>To Be Upload</w:t>
      </w:r>
      <w:r w:rsidR="00D43FB8">
        <w:t>ed</w:t>
      </w:r>
      <w:bookmarkStart w:id="0" w:name="_GoBack"/>
      <w:bookmarkEnd w:id="0"/>
    </w:p>
    <w:sectPr w:rsidR="009130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DS2NDE3NbQwNLNU0lEKTi0uzszPAykwrAUAbV50HCwAAAA="/>
  </w:docVars>
  <w:rsids>
    <w:rsidRoot w:val="00997715"/>
    <w:rsid w:val="0091304A"/>
    <w:rsid w:val="00997715"/>
    <w:rsid w:val="00D4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FACD8"/>
  <w15:chartTrackingRefBased/>
  <w15:docId w15:val="{E7BECF67-90B9-4BCC-9E34-CD906DE4C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 Hall</dc:creator>
  <cp:keywords/>
  <dc:description/>
  <cp:lastModifiedBy>Sofia Hall</cp:lastModifiedBy>
  <cp:revision>3</cp:revision>
  <dcterms:created xsi:type="dcterms:W3CDTF">2018-05-15T23:43:00Z</dcterms:created>
  <dcterms:modified xsi:type="dcterms:W3CDTF">2018-05-16T13:06:00Z</dcterms:modified>
</cp:coreProperties>
</file>